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B6CF0" w14:textId="7854ADFB" w:rsidR="00A44729" w:rsidRDefault="00091A55" w:rsidP="00091A55">
      <w:pPr>
        <w:pStyle w:val="Heading1"/>
        <w:jc w:val="center"/>
        <w:rPr>
          <w:b/>
          <w:bCs/>
        </w:rPr>
      </w:pPr>
      <w:r w:rsidRPr="00091A55">
        <w:rPr>
          <w:b/>
          <w:bCs/>
        </w:rPr>
        <w:t>Dictionary</w:t>
      </w:r>
    </w:p>
    <w:p w14:paraId="7E9A8C8B" w14:textId="77777777" w:rsidR="00091A55" w:rsidRDefault="00091A55" w:rsidP="00091A5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Dictionaries are used to store data values in </w:t>
      </w:r>
      <w:proofErr w:type="spellStart"/>
      <w:r>
        <w:rPr>
          <w:rFonts w:ascii="Verdana" w:hAnsi="Verdana"/>
          <w:color w:val="000000"/>
          <w:sz w:val="23"/>
          <w:szCs w:val="23"/>
        </w:rPr>
        <w:t>key:value</w:t>
      </w:r>
      <w:proofErr w:type="spellEnd"/>
      <w:r>
        <w:rPr>
          <w:rFonts w:ascii="Verdana" w:hAnsi="Verdana"/>
          <w:color w:val="000000"/>
          <w:sz w:val="23"/>
          <w:szCs w:val="23"/>
        </w:rPr>
        <w:t xml:space="preserve"> pairs.</w:t>
      </w:r>
    </w:p>
    <w:p w14:paraId="0A0EA397" w14:textId="77777777" w:rsidR="00091A55" w:rsidRDefault="00091A55" w:rsidP="00091A5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dictionary is a collection which is ordered*, changeable and do not allow duplicates.</w:t>
      </w:r>
    </w:p>
    <w:p w14:paraId="63A366A6" w14:textId="192BC616" w:rsidR="00091A55" w:rsidRPr="00091A55" w:rsidRDefault="00091A55" w:rsidP="00091A55">
      <w:hyperlink r:id="rId4" w:history="1">
        <w:r>
          <w:rPr>
            <w:rStyle w:val="Hyperlink"/>
          </w:rPr>
          <w:t>Python Dictionaries (w3schools.com)</w:t>
        </w:r>
      </w:hyperlink>
    </w:p>
    <w:p w14:paraId="6CD716DA" w14:textId="7D94CD04" w:rsidR="00091A55" w:rsidRDefault="00091A55" w:rsidP="00091A55">
      <w:r w:rsidRPr="00091A55">
        <w:drawing>
          <wp:inline distT="0" distB="0" distL="0" distR="0" wp14:anchorId="508A11D5" wp14:editId="5BDAEA20">
            <wp:extent cx="5131064" cy="3162463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1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1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tzQ1N7AwtDSxMLZQ0lEKTi0uzszPAykwrAUACN7i6SwAAAA="/>
  </w:docVars>
  <w:rsids>
    <w:rsidRoot w:val="001E2618"/>
    <w:rsid w:val="00091A55"/>
    <w:rsid w:val="001E2618"/>
    <w:rsid w:val="006242F9"/>
    <w:rsid w:val="00A4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04C6A"/>
  <w15:chartTrackingRefBased/>
  <w15:docId w15:val="{C98E3F7D-6034-462E-A25B-11E9B607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1A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1A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091A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91A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59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w3schools.com/python/python_dictionaries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ajam</dc:creator>
  <cp:keywords/>
  <dc:description/>
  <cp:lastModifiedBy>Ahmed Laajam</cp:lastModifiedBy>
  <cp:revision>2</cp:revision>
  <dcterms:created xsi:type="dcterms:W3CDTF">2022-01-15T00:19:00Z</dcterms:created>
  <dcterms:modified xsi:type="dcterms:W3CDTF">2022-01-15T00:22:00Z</dcterms:modified>
</cp:coreProperties>
</file>